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D85A" w14:textId="4A5EF945" w:rsidR="008E282B" w:rsidRPr="00E51E13" w:rsidRDefault="008A58C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2F2E9AD1" wp14:editId="49C29F1D">
            <wp:simplePos x="0" y="0"/>
            <wp:positionH relativeFrom="column">
              <wp:posOffset>4292600</wp:posOffset>
            </wp:positionH>
            <wp:positionV relativeFrom="paragraph">
              <wp:posOffset>-711200</wp:posOffset>
            </wp:positionV>
            <wp:extent cx="1095375" cy="6858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82B" w:rsidRPr="00E51E13">
        <w:rPr>
          <w:b/>
          <w:sz w:val="20"/>
          <w:szCs w:val="20"/>
        </w:rPr>
        <w:t>University of Melbourne Student Union</w:t>
      </w:r>
    </w:p>
    <w:p w14:paraId="415ECCE3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CE6F249" w14:textId="53BCA2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Agenda of the </w:t>
      </w:r>
      <w:r w:rsidR="00CD5966" w:rsidRPr="00E51E13">
        <w:rPr>
          <w:b/>
          <w:sz w:val="20"/>
          <w:szCs w:val="20"/>
        </w:rPr>
        <w:t>Creative Arts</w:t>
      </w:r>
      <w:r w:rsidRPr="00E51E13">
        <w:rPr>
          <w:b/>
          <w:sz w:val="20"/>
          <w:szCs w:val="20"/>
        </w:rPr>
        <w:t xml:space="preserve"> Committee - Meeting </w:t>
      </w:r>
      <w:r w:rsidR="00195A48">
        <w:rPr>
          <w:b/>
          <w:sz w:val="20"/>
          <w:szCs w:val="20"/>
        </w:rPr>
        <w:t>1</w:t>
      </w:r>
      <w:r w:rsidR="00933682">
        <w:rPr>
          <w:b/>
          <w:sz w:val="20"/>
          <w:szCs w:val="20"/>
        </w:rPr>
        <w:t>8</w:t>
      </w:r>
      <w:r w:rsidR="00324C85" w:rsidRPr="00E51E13">
        <w:rPr>
          <w:b/>
          <w:sz w:val="20"/>
          <w:szCs w:val="20"/>
        </w:rPr>
        <w:t>(</w:t>
      </w:r>
      <w:r w:rsidR="00EC2486" w:rsidRPr="00E51E13">
        <w:rPr>
          <w:b/>
          <w:sz w:val="20"/>
          <w:szCs w:val="20"/>
        </w:rPr>
        <w:t>22)</w:t>
      </w:r>
    </w:p>
    <w:p w14:paraId="7FA4695F" w14:textId="77777777" w:rsidR="008E282B" w:rsidRPr="00E51E13" w:rsidRDefault="008E282B" w:rsidP="008A58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16B4FA8" w14:textId="357CEC4B" w:rsidR="008E282B" w:rsidRPr="00E51E13" w:rsidRDefault="000A511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6</w:t>
      </w:r>
      <w:r w:rsidR="00BE5734" w:rsidRPr="00E51E13">
        <w:rPr>
          <w:b/>
          <w:sz w:val="20"/>
          <w:szCs w:val="20"/>
        </w:rPr>
        <w:t>P</w:t>
      </w:r>
      <w:r w:rsidR="008A58C1" w:rsidRPr="00E51E13">
        <w:rPr>
          <w:b/>
          <w:sz w:val="20"/>
          <w:szCs w:val="20"/>
        </w:rPr>
        <w:t>M AE</w:t>
      </w:r>
      <w:r w:rsidR="00735D8C" w:rsidRPr="00E51E13">
        <w:rPr>
          <w:b/>
          <w:sz w:val="20"/>
          <w:szCs w:val="20"/>
        </w:rPr>
        <w:t>S</w:t>
      </w:r>
      <w:r w:rsidR="008A58C1" w:rsidRPr="00E51E13">
        <w:rPr>
          <w:b/>
          <w:sz w:val="20"/>
          <w:szCs w:val="20"/>
        </w:rPr>
        <w:t>T</w:t>
      </w:r>
      <w:r w:rsidR="008E282B" w:rsidRPr="00E51E13">
        <w:rPr>
          <w:b/>
          <w:sz w:val="20"/>
          <w:szCs w:val="20"/>
        </w:rPr>
        <w:t xml:space="preserve">, </w:t>
      </w:r>
      <w:r w:rsidR="00933682">
        <w:rPr>
          <w:b/>
          <w:sz w:val="20"/>
          <w:szCs w:val="20"/>
        </w:rPr>
        <w:t xml:space="preserve">Wednesday </w:t>
      </w:r>
      <w:r w:rsidR="00BF48F2">
        <w:rPr>
          <w:b/>
          <w:sz w:val="20"/>
          <w:szCs w:val="20"/>
        </w:rPr>
        <w:t>2</w:t>
      </w:r>
      <w:r w:rsidR="00933682">
        <w:rPr>
          <w:b/>
          <w:sz w:val="20"/>
          <w:szCs w:val="20"/>
        </w:rPr>
        <w:t>6</w:t>
      </w:r>
      <w:r w:rsidR="00E51E13" w:rsidRPr="00E51E13">
        <w:rPr>
          <w:b/>
          <w:sz w:val="20"/>
          <w:szCs w:val="20"/>
          <w:vertAlign w:val="superscript"/>
        </w:rPr>
        <w:t>th</w:t>
      </w:r>
      <w:r w:rsidR="00933682">
        <w:rPr>
          <w:b/>
          <w:sz w:val="20"/>
          <w:szCs w:val="20"/>
        </w:rPr>
        <w:t xml:space="preserve"> October </w:t>
      </w:r>
      <w:r w:rsidR="008E282B" w:rsidRPr="00E51E13">
        <w:rPr>
          <w:b/>
          <w:sz w:val="20"/>
          <w:szCs w:val="20"/>
        </w:rPr>
        <w:t>202</w:t>
      </w:r>
      <w:r w:rsidR="00B04A1C" w:rsidRPr="00E51E13">
        <w:rPr>
          <w:b/>
          <w:sz w:val="20"/>
          <w:szCs w:val="20"/>
        </w:rPr>
        <w:t>2</w:t>
      </w:r>
    </w:p>
    <w:p w14:paraId="6CDBBA78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AFDA29E" w14:textId="77777777" w:rsidR="00E239AA" w:rsidRPr="00E51E13" w:rsidRDefault="008E282B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Location: Zoom</w:t>
      </w:r>
    </w:p>
    <w:p w14:paraId="71B0326B" w14:textId="77777777" w:rsidR="00933682" w:rsidRPr="00933682" w:rsidRDefault="008E282B" w:rsidP="009336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/>
          <w:sz w:val="20"/>
          <w:szCs w:val="20"/>
        </w:rPr>
      </w:pPr>
      <w:r w:rsidRPr="00E51E13">
        <w:rPr>
          <w:b/>
          <w:color w:val="000000"/>
          <w:sz w:val="20"/>
          <w:szCs w:val="20"/>
        </w:rPr>
        <w:t>Link:</w:t>
      </w:r>
      <w:r w:rsidR="00BD2391" w:rsidRPr="00E51E13">
        <w:rPr>
          <w:b/>
          <w:color w:val="000000"/>
          <w:sz w:val="20"/>
          <w:szCs w:val="20"/>
        </w:rPr>
        <w:t xml:space="preserve"> </w:t>
      </w:r>
      <w:r w:rsidR="00933682" w:rsidRPr="00933682">
        <w:rPr>
          <w:b/>
          <w:color w:val="000000"/>
          <w:sz w:val="20"/>
          <w:szCs w:val="20"/>
        </w:rPr>
        <w:t>https://unimelb.zoom.us/j/81214954352?pwd=eGpuNllsZXphYkFiaGN2SzZ5SC9zQT09</w:t>
      </w:r>
    </w:p>
    <w:p w14:paraId="7EF79AB7" w14:textId="0F8B1CD3" w:rsidR="00B71348" w:rsidRPr="00E51E13" w:rsidRDefault="00933682" w:rsidP="009336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/>
          <w:sz w:val="20"/>
          <w:szCs w:val="20"/>
        </w:rPr>
      </w:pPr>
      <w:r w:rsidRPr="00933682">
        <w:rPr>
          <w:b/>
          <w:color w:val="000000"/>
          <w:sz w:val="20"/>
          <w:szCs w:val="20"/>
        </w:rPr>
        <w:t xml:space="preserve">    Password: 620680</w:t>
      </w:r>
    </w:p>
    <w:p w14:paraId="00C7DB37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E31742C" w14:textId="77777777" w:rsidR="008E282B" w:rsidRPr="00E51E13" w:rsidRDefault="008E282B" w:rsidP="008E282B">
      <w:pPr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Agenda</w:t>
      </w:r>
    </w:p>
    <w:p w14:paraId="2E789791" w14:textId="5FF6D47C" w:rsidR="008A58C1" w:rsidRPr="00E51E13" w:rsidRDefault="008E282B" w:rsidP="008A58C1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Procedural Matters</w:t>
      </w:r>
      <w:r w:rsidR="006F5AFC" w:rsidRPr="00E51E13">
        <w:rPr>
          <w:b/>
          <w:sz w:val="20"/>
          <w:szCs w:val="20"/>
        </w:rPr>
        <w:tab/>
      </w:r>
    </w:p>
    <w:p w14:paraId="01B7FF2D" w14:textId="5A5A03E4" w:rsidR="008E282B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 xml:space="preserve">Meeting opened at </w:t>
      </w:r>
      <w:r w:rsidR="008E0DFC">
        <w:rPr>
          <w:sz w:val="20"/>
          <w:szCs w:val="20"/>
        </w:rPr>
        <w:t>6:20 pm</w:t>
      </w:r>
    </w:p>
    <w:p w14:paraId="17B59D9B" w14:textId="400626F6" w:rsidR="008A58C1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>Election of chair</w:t>
      </w:r>
    </w:p>
    <w:p w14:paraId="42BBC6EC" w14:textId="1F81737A" w:rsidR="008E282B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</w:t>
      </w:r>
      <w:r w:rsidR="00C265DB" w:rsidRPr="00E51E13">
        <w:rPr>
          <w:sz w:val="20"/>
          <w:szCs w:val="20"/>
        </w:rPr>
        <w:t xml:space="preserve"> </w:t>
      </w:r>
      <w:r w:rsidR="008E0DFC">
        <w:rPr>
          <w:sz w:val="20"/>
          <w:szCs w:val="20"/>
        </w:rPr>
        <w:t>Marcie Di Bartolomeo</w:t>
      </w:r>
      <w:r w:rsidR="00BF48F2">
        <w:rPr>
          <w:sz w:val="20"/>
          <w:szCs w:val="20"/>
        </w:rPr>
        <w:t xml:space="preserve"> </w:t>
      </w:r>
      <w:r w:rsidRPr="00E51E13">
        <w:rPr>
          <w:sz w:val="20"/>
          <w:szCs w:val="20"/>
        </w:rPr>
        <w:t>is to be elected Chair</w:t>
      </w:r>
      <w:r w:rsidR="005A5D82" w:rsidRPr="00E51E13">
        <w:rPr>
          <w:sz w:val="20"/>
          <w:szCs w:val="20"/>
        </w:rPr>
        <w:t>.</w:t>
      </w:r>
    </w:p>
    <w:p w14:paraId="45955132" w14:textId="281C285D" w:rsidR="008A58C1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="008A58C1" w:rsidRPr="00E51E13">
        <w:rPr>
          <w:sz w:val="20"/>
          <w:szCs w:val="20"/>
        </w:rPr>
        <w:t xml:space="preserve"> </w:t>
      </w:r>
      <w:r w:rsidR="008E0DFC">
        <w:rPr>
          <w:sz w:val="20"/>
          <w:szCs w:val="20"/>
        </w:rPr>
        <w:t xml:space="preserve">Marcie Di Bartolomeo 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8E0DFC">
        <w:rPr>
          <w:sz w:val="20"/>
          <w:szCs w:val="20"/>
        </w:rPr>
        <w:t>Leslie Ho</w:t>
      </w:r>
    </w:p>
    <w:p w14:paraId="4A3490D2" w14:textId="5B452FD5" w:rsidR="00ED5277" w:rsidRPr="00E51E13" w:rsidRDefault="008A58C1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15E56CEC" w14:textId="0848D320" w:rsidR="008E282B" w:rsidRDefault="008E282B" w:rsidP="00ED5277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 xml:space="preserve">Acknowledgement of </w:t>
      </w:r>
      <w:r w:rsidR="008A58C1" w:rsidRPr="00E51E13">
        <w:rPr>
          <w:b/>
          <w:bCs/>
          <w:sz w:val="20"/>
          <w:szCs w:val="20"/>
        </w:rPr>
        <w:t>Country</w:t>
      </w:r>
    </w:p>
    <w:p w14:paraId="6CD836CF" w14:textId="50506C9E" w:rsidR="008E0DFC" w:rsidRPr="008E0DFC" w:rsidRDefault="008E0DFC" w:rsidP="008E0DFC">
      <w:pPr>
        <w:spacing w:before="120"/>
        <w:ind w:left="1800"/>
        <w:rPr>
          <w:sz w:val="20"/>
          <w:szCs w:val="20"/>
        </w:rPr>
      </w:pPr>
      <w:r w:rsidRPr="008E0DFC">
        <w:rPr>
          <w:sz w:val="20"/>
          <w:szCs w:val="20"/>
        </w:rPr>
        <w:t>Was led by Marcie Di Bartolomeo</w:t>
      </w:r>
    </w:p>
    <w:p w14:paraId="1D905D9F" w14:textId="3863C9E8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ttendance</w:t>
      </w:r>
    </w:p>
    <w:p w14:paraId="6745A152" w14:textId="79F55876" w:rsidR="008E0DFC" w:rsidRDefault="008E0DFC" w:rsidP="008E0DFC">
      <w:pPr>
        <w:spacing w:before="120"/>
        <w:ind w:left="1800"/>
        <w:rPr>
          <w:sz w:val="20"/>
          <w:szCs w:val="20"/>
        </w:rPr>
      </w:pPr>
      <w:r w:rsidRPr="008E0DFC">
        <w:rPr>
          <w:sz w:val="20"/>
          <w:szCs w:val="20"/>
        </w:rPr>
        <w:t>Atticus Corr, Marcie Di Bartolomeo, Leslie Ho, Prerna Aggarwal, Ishita Ganeriwala</w:t>
      </w:r>
    </w:p>
    <w:p w14:paraId="544FB096" w14:textId="3EF43A50" w:rsidR="00F760AF" w:rsidRPr="008E0DFC" w:rsidRDefault="00F760AF" w:rsidP="008E0DFC">
      <w:pPr>
        <w:spacing w:before="120"/>
        <w:ind w:left="1800"/>
        <w:rPr>
          <w:sz w:val="20"/>
          <w:szCs w:val="20"/>
        </w:rPr>
      </w:pPr>
      <w:r>
        <w:rPr>
          <w:sz w:val="20"/>
          <w:szCs w:val="20"/>
        </w:rPr>
        <w:t>Leah Bourne at 6:38pm</w:t>
      </w:r>
    </w:p>
    <w:p w14:paraId="14A8A055" w14:textId="098737EA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pologies</w:t>
      </w:r>
    </w:p>
    <w:p w14:paraId="241B8A10" w14:textId="2392D6FC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Proxies</w:t>
      </w:r>
    </w:p>
    <w:p w14:paraId="534E3DDD" w14:textId="71FA7406" w:rsidR="008E0DFC" w:rsidRDefault="008E0DFC" w:rsidP="008E0DFC">
      <w:pPr>
        <w:spacing w:before="120"/>
        <w:ind w:left="180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Kavi Ramdass would be proxied by Ishita Ganeriwala</w:t>
      </w:r>
    </w:p>
    <w:p w14:paraId="6C0617DA" w14:textId="6E369F08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b/>
          <w:sz w:val="20"/>
          <w:szCs w:val="20"/>
        </w:rPr>
        <w:t>Motion:</w:t>
      </w:r>
      <w:r w:rsidRPr="008E0DFC">
        <w:rPr>
          <w:sz w:val="20"/>
          <w:szCs w:val="20"/>
        </w:rPr>
        <w:t xml:space="preserve"> That proxies be accepted</w:t>
      </w:r>
    </w:p>
    <w:p w14:paraId="40CDFE15" w14:textId="77777777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b/>
          <w:bCs/>
          <w:sz w:val="20"/>
          <w:szCs w:val="20"/>
        </w:rPr>
        <w:t>Mover</w:t>
      </w:r>
      <w:r w:rsidRPr="008E0DFC">
        <w:rPr>
          <w:sz w:val="20"/>
          <w:szCs w:val="20"/>
        </w:rPr>
        <w:t xml:space="preserve">: Marcie Di Bartolomeo </w:t>
      </w:r>
      <w:r w:rsidRPr="008E0DFC">
        <w:rPr>
          <w:sz w:val="20"/>
          <w:szCs w:val="20"/>
        </w:rPr>
        <w:tab/>
      </w:r>
      <w:r w:rsidRPr="008E0DFC">
        <w:rPr>
          <w:b/>
          <w:bCs/>
          <w:sz w:val="20"/>
          <w:szCs w:val="20"/>
        </w:rPr>
        <w:t>Seconder</w:t>
      </w:r>
      <w:r w:rsidRPr="008E0DFC">
        <w:rPr>
          <w:sz w:val="20"/>
          <w:szCs w:val="20"/>
        </w:rPr>
        <w:t>: Leslie Ho</w:t>
      </w:r>
    </w:p>
    <w:p w14:paraId="24B75953" w14:textId="45E2F719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sz w:val="20"/>
          <w:szCs w:val="20"/>
          <w:lang w:val="en-GB"/>
        </w:rPr>
        <w:t>CARRIED WITHOUT DISSENT</w:t>
      </w:r>
    </w:p>
    <w:p w14:paraId="46031AFF" w14:textId="77777777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Membership</w:t>
      </w:r>
    </w:p>
    <w:p w14:paraId="38460429" w14:textId="54F6A333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doption of Agenda</w:t>
      </w:r>
    </w:p>
    <w:p w14:paraId="7B5514DB" w14:textId="73E0E6F2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the agenda be adopted as presented</w:t>
      </w:r>
    </w:p>
    <w:p w14:paraId="59C0366E" w14:textId="2784B216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="008E0DFC">
        <w:rPr>
          <w:sz w:val="20"/>
          <w:szCs w:val="20"/>
        </w:rPr>
        <w:t xml:space="preserve"> Marcie Di Bartolomeo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8E0DFC">
        <w:rPr>
          <w:sz w:val="20"/>
          <w:szCs w:val="20"/>
        </w:rPr>
        <w:t>Leslie Ho</w:t>
      </w:r>
    </w:p>
    <w:p w14:paraId="14DFB3F2" w14:textId="28B0B768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65083077" w14:textId="3D799A74" w:rsidR="008E282B" w:rsidRDefault="008E282B" w:rsidP="00850CCE">
      <w:pPr>
        <w:pStyle w:val="NormalWeb"/>
        <w:numPr>
          <w:ilvl w:val="0"/>
          <w:numId w:val="1"/>
        </w:numPr>
        <w:spacing w:after="0" w:afterAutospacing="0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irmation of Previous Minutes</w:t>
      </w:r>
    </w:p>
    <w:p w14:paraId="0A07D1C9" w14:textId="14483124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b/>
          <w:sz w:val="20"/>
          <w:szCs w:val="20"/>
        </w:rPr>
        <w:t>Motion:</w:t>
      </w:r>
      <w:r w:rsidRPr="008E0DFC">
        <w:rPr>
          <w:sz w:val="20"/>
          <w:szCs w:val="20"/>
        </w:rPr>
        <w:t xml:space="preserve"> T</w:t>
      </w:r>
      <w:r>
        <w:rPr>
          <w:sz w:val="20"/>
          <w:szCs w:val="20"/>
        </w:rPr>
        <w:t>o accept Committee meeting minutes 17(22) as a true and fair representation of last committee meeting with an amendment of removal of a repeated motion</w:t>
      </w:r>
    </w:p>
    <w:p w14:paraId="6907C0C4" w14:textId="77777777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b/>
          <w:bCs/>
          <w:sz w:val="20"/>
          <w:szCs w:val="20"/>
        </w:rPr>
        <w:t>Mover</w:t>
      </w:r>
      <w:r w:rsidRPr="008E0DFC">
        <w:rPr>
          <w:sz w:val="20"/>
          <w:szCs w:val="20"/>
        </w:rPr>
        <w:t>: Marcie Di Bartolomeo</w:t>
      </w:r>
      <w:r w:rsidRPr="008E0DFC">
        <w:rPr>
          <w:sz w:val="20"/>
          <w:szCs w:val="20"/>
        </w:rPr>
        <w:tab/>
      </w:r>
      <w:r w:rsidRPr="008E0DFC">
        <w:rPr>
          <w:b/>
          <w:bCs/>
          <w:sz w:val="20"/>
          <w:szCs w:val="20"/>
        </w:rPr>
        <w:t>Seconder</w:t>
      </w:r>
      <w:r w:rsidRPr="008E0DFC">
        <w:rPr>
          <w:sz w:val="20"/>
          <w:szCs w:val="20"/>
        </w:rPr>
        <w:t>: Leslie Ho</w:t>
      </w:r>
    </w:p>
    <w:p w14:paraId="7D27292E" w14:textId="104E3A0B" w:rsidR="008E0DFC" w:rsidRPr="008E0DFC" w:rsidRDefault="008E0DFC" w:rsidP="008E0D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8E0DFC">
        <w:rPr>
          <w:sz w:val="20"/>
          <w:szCs w:val="20"/>
          <w:lang w:val="en-GB"/>
        </w:rPr>
        <w:t>CARRIED WITHOUT DISSENT</w:t>
      </w:r>
    </w:p>
    <w:p w14:paraId="373FAB55" w14:textId="3DA82F29" w:rsidR="008E282B" w:rsidRPr="00E51E13" w:rsidRDefault="008E282B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lastRenderedPageBreak/>
        <w:t>Matters Arising from the Minutes</w:t>
      </w:r>
    </w:p>
    <w:p w14:paraId="7826110E" w14:textId="11AD2B16" w:rsidR="00D306C4" w:rsidRDefault="00D306C4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licts of Interest Declaration</w:t>
      </w:r>
    </w:p>
    <w:p w14:paraId="3B5A9687" w14:textId="411ADDD9" w:rsidR="00AA588B" w:rsidRPr="00AA588B" w:rsidRDefault="00AA588B" w:rsidP="00AA588B">
      <w:pPr>
        <w:spacing w:before="120"/>
        <w:ind w:left="720"/>
        <w:rPr>
          <w:bCs/>
          <w:sz w:val="20"/>
          <w:szCs w:val="20"/>
        </w:rPr>
      </w:pPr>
      <w:r w:rsidRPr="00AA588B">
        <w:rPr>
          <w:bCs/>
          <w:sz w:val="20"/>
          <w:szCs w:val="20"/>
        </w:rPr>
        <w:t>Marcie Di Bartolomeo has worked with Maggie Slater for a Farrago column.</w:t>
      </w:r>
    </w:p>
    <w:p w14:paraId="209CBF63" w14:textId="7DC408FA" w:rsidR="008E282B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rrespondence</w:t>
      </w:r>
    </w:p>
    <w:p w14:paraId="0FB93656" w14:textId="677C2614" w:rsidR="00AA588B" w:rsidRPr="00AA588B" w:rsidRDefault="00AA588B" w:rsidP="00AA588B">
      <w:pPr>
        <w:spacing w:before="120"/>
        <w:ind w:left="720"/>
        <w:rPr>
          <w:bCs/>
          <w:sz w:val="20"/>
          <w:szCs w:val="20"/>
        </w:rPr>
      </w:pPr>
      <w:r w:rsidRPr="00AA588B">
        <w:rPr>
          <w:bCs/>
          <w:sz w:val="20"/>
          <w:szCs w:val="20"/>
        </w:rPr>
        <w:t>Marcie has lot of correspondence with CME and Phoebe regarding the food delivery working group. Also, they had a lot of communication with Sally for the strategy planning meeting</w:t>
      </w:r>
      <w:r>
        <w:rPr>
          <w:bCs/>
          <w:sz w:val="20"/>
          <w:szCs w:val="20"/>
        </w:rPr>
        <w:t xml:space="preserve">, </w:t>
      </w:r>
      <w:proofErr w:type="gramStart"/>
      <w:r>
        <w:rPr>
          <w:bCs/>
          <w:sz w:val="20"/>
          <w:szCs w:val="20"/>
        </w:rPr>
        <w:t>people</w:t>
      </w:r>
      <w:proofErr w:type="gramEnd"/>
      <w:r>
        <w:rPr>
          <w:bCs/>
          <w:sz w:val="20"/>
          <w:szCs w:val="20"/>
        </w:rPr>
        <w:t xml:space="preserve"> and culture to amend Aneese’s contract and UHT for venue hire.</w:t>
      </w:r>
    </w:p>
    <w:p w14:paraId="1EB96BC0" w14:textId="6E9D58A0" w:rsidR="00AA588B" w:rsidRPr="00AA588B" w:rsidRDefault="00AA588B" w:rsidP="00AA588B">
      <w:pPr>
        <w:spacing w:before="120"/>
        <w:ind w:left="720"/>
        <w:rPr>
          <w:bCs/>
          <w:sz w:val="20"/>
          <w:szCs w:val="20"/>
        </w:rPr>
      </w:pPr>
      <w:r w:rsidRPr="00AA588B">
        <w:rPr>
          <w:bCs/>
          <w:sz w:val="20"/>
          <w:szCs w:val="20"/>
        </w:rPr>
        <w:t>Prerna mainly corresponded with CME, university officials</w:t>
      </w:r>
      <w:r>
        <w:rPr>
          <w:bCs/>
          <w:sz w:val="20"/>
          <w:szCs w:val="20"/>
        </w:rPr>
        <w:t>, Bollywood club</w:t>
      </w:r>
      <w:r w:rsidRPr="00AA588B">
        <w:rPr>
          <w:bCs/>
          <w:sz w:val="20"/>
          <w:szCs w:val="20"/>
        </w:rPr>
        <w:t xml:space="preserve"> and the vendors to get the Diwali event sorted</w:t>
      </w:r>
    </w:p>
    <w:p w14:paraId="7E478F8D" w14:textId="20CDB139" w:rsidR="008A659C" w:rsidRDefault="00D8730E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Creative Arts </w:t>
      </w:r>
      <w:r w:rsidR="008E282B" w:rsidRPr="00E51E13">
        <w:rPr>
          <w:b/>
          <w:sz w:val="20"/>
          <w:szCs w:val="20"/>
        </w:rPr>
        <w:t>Office Bearers’ Reports</w:t>
      </w:r>
    </w:p>
    <w:p w14:paraId="40489A9C" w14:textId="4A723A28" w:rsidR="00AA588B" w:rsidRDefault="00AA588B" w:rsidP="00AA588B">
      <w:pPr>
        <w:spacing w:before="120"/>
        <w:ind w:left="720"/>
        <w:rPr>
          <w:bCs/>
          <w:sz w:val="20"/>
          <w:szCs w:val="20"/>
        </w:rPr>
      </w:pPr>
      <w:r w:rsidRPr="00AA588B">
        <w:rPr>
          <w:bCs/>
          <w:sz w:val="20"/>
          <w:szCs w:val="20"/>
        </w:rPr>
        <w:t>Marcie had been working with Sally for the strategy planning meeting where they helped formulate the goals and objectives for UMSU for next three years.</w:t>
      </w:r>
      <w:r>
        <w:rPr>
          <w:bCs/>
          <w:sz w:val="20"/>
          <w:szCs w:val="20"/>
        </w:rPr>
        <w:t xml:space="preserve"> They have been dealing with financial backlogs and admin related duties post tastings. They have been communicating with UHT for the awards night and helped organised a collective. Lastly, they have been sorting out office for the incoming office bearers</w:t>
      </w:r>
      <w:r w:rsidR="00F760AF">
        <w:rPr>
          <w:bCs/>
          <w:sz w:val="20"/>
          <w:szCs w:val="20"/>
        </w:rPr>
        <w:t xml:space="preserve"> and working with UMSU Media for Above water launch party</w:t>
      </w:r>
      <w:r>
        <w:rPr>
          <w:bCs/>
          <w:sz w:val="20"/>
          <w:szCs w:val="20"/>
        </w:rPr>
        <w:t>.</w:t>
      </w:r>
    </w:p>
    <w:p w14:paraId="2E8B13DC" w14:textId="5E8F3E9B" w:rsidR="00AA588B" w:rsidRDefault="00AA588B" w:rsidP="00AA588B">
      <w:pPr>
        <w:spacing w:before="120"/>
        <w:ind w:left="720"/>
        <w:rPr>
          <w:bCs/>
          <w:sz w:val="20"/>
          <w:szCs w:val="20"/>
        </w:rPr>
      </w:pPr>
      <w:r>
        <w:rPr>
          <w:bCs/>
          <w:sz w:val="20"/>
          <w:szCs w:val="20"/>
        </w:rPr>
        <w:t>Prerna had been working towards organising Diwali and organising the weekly collectives.</w:t>
      </w:r>
    </w:p>
    <w:p w14:paraId="1734C982" w14:textId="28C50612" w:rsidR="00F760AF" w:rsidRPr="00E51E13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</w:t>
      </w:r>
      <w:r>
        <w:rPr>
          <w:sz w:val="20"/>
          <w:szCs w:val="20"/>
        </w:rPr>
        <w:t>office bearers reports be accepted</w:t>
      </w:r>
    </w:p>
    <w:p w14:paraId="5F234589" w14:textId="490BFD63" w:rsidR="00F760AF" w:rsidRPr="00E51E13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>
        <w:rPr>
          <w:sz w:val="20"/>
          <w:szCs w:val="20"/>
        </w:rPr>
        <w:t xml:space="preserve"> Marcie Di Bartolomeo</w:t>
      </w:r>
      <w:r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>
        <w:rPr>
          <w:sz w:val="20"/>
          <w:szCs w:val="20"/>
        </w:rPr>
        <w:t>Atticus Corr</w:t>
      </w:r>
    </w:p>
    <w:p w14:paraId="3861B3A0" w14:textId="2986A639" w:rsidR="00F760AF" w:rsidRPr="00F760AF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522E475F" w14:textId="30FC5A77" w:rsidR="003F1D18" w:rsidRPr="00E51E13" w:rsidRDefault="003F1D18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ther Reports</w:t>
      </w:r>
    </w:p>
    <w:p w14:paraId="1331C93D" w14:textId="75AE6CBC" w:rsidR="00B32B8C" w:rsidRPr="00E51E13" w:rsidRDefault="003F1D18" w:rsidP="00B32B8C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perational Business</w:t>
      </w:r>
    </w:p>
    <w:p w14:paraId="4398F316" w14:textId="5CF3E49E" w:rsidR="00881D17" w:rsidRDefault="00933682" w:rsidP="009823E3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Round 8 Grants Review</w:t>
      </w:r>
    </w:p>
    <w:p w14:paraId="75232924" w14:textId="7B06B06C" w:rsidR="00F760AF" w:rsidRPr="00F760AF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 xml:space="preserve">Motion: </w:t>
      </w:r>
      <w:r w:rsidRPr="00F760AF">
        <w:rPr>
          <w:sz w:val="20"/>
          <w:szCs w:val="20"/>
        </w:rPr>
        <w:t xml:space="preserve">To approve </w:t>
      </w:r>
      <w:r w:rsidR="009674A8">
        <w:rPr>
          <w:sz w:val="20"/>
          <w:szCs w:val="20"/>
        </w:rPr>
        <w:t>Ella McDermott</w:t>
      </w:r>
      <w:r>
        <w:rPr>
          <w:sz w:val="20"/>
          <w:szCs w:val="20"/>
        </w:rPr>
        <w:t>’s grant</w:t>
      </w:r>
      <w:r w:rsidR="001F57EC">
        <w:rPr>
          <w:sz w:val="20"/>
          <w:szCs w:val="20"/>
        </w:rPr>
        <w:t xml:space="preserve"> application for $500 from the grants budget line</w:t>
      </w:r>
    </w:p>
    <w:p w14:paraId="2F42EDBD" w14:textId="18FEC56B" w:rsidR="00F760AF" w:rsidRPr="00F760AF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>Mover</w:t>
      </w:r>
      <w:r w:rsidRPr="00F760AF">
        <w:rPr>
          <w:sz w:val="20"/>
          <w:szCs w:val="20"/>
        </w:rPr>
        <w:t xml:space="preserve">: Marcie Di Bartolomeo </w:t>
      </w:r>
      <w:r w:rsidRPr="00F760AF">
        <w:rPr>
          <w:b/>
          <w:bCs/>
          <w:sz w:val="20"/>
          <w:szCs w:val="20"/>
        </w:rPr>
        <w:t>Seconder</w:t>
      </w:r>
      <w:r w:rsidRPr="00F760AF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slie Ho</w:t>
      </w:r>
    </w:p>
    <w:p w14:paraId="35A726DB" w14:textId="1AF4E636" w:rsidR="00F760AF" w:rsidRDefault="00F760AF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  <w:lang w:val="en-GB"/>
        </w:rPr>
      </w:pPr>
      <w:r w:rsidRPr="00F760AF">
        <w:rPr>
          <w:sz w:val="20"/>
          <w:szCs w:val="20"/>
          <w:lang w:val="en-GB"/>
        </w:rPr>
        <w:t>CARRIED WITHOUT DISSENT</w:t>
      </w:r>
    </w:p>
    <w:p w14:paraId="403072CB" w14:textId="1DB0B309" w:rsidR="001F57EC" w:rsidRDefault="001F57EC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  <w:lang w:val="en-GB"/>
        </w:rPr>
      </w:pPr>
    </w:p>
    <w:p w14:paraId="56C12E9E" w14:textId="4913E0C4" w:rsidR="001F57EC" w:rsidRPr="00F760AF" w:rsidRDefault="001F57EC" w:rsidP="001F5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 xml:space="preserve">Motion: </w:t>
      </w:r>
      <w:r w:rsidRPr="00F760AF">
        <w:rPr>
          <w:sz w:val="20"/>
          <w:szCs w:val="20"/>
        </w:rPr>
        <w:t xml:space="preserve">To approve </w:t>
      </w:r>
      <w:r w:rsidR="009674A8">
        <w:rPr>
          <w:sz w:val="20"/>
          <w:szCs w:val="20"/>
        </w:rPr>
        <w:t>Jemima Lai</w:t>
      </w:r>
      <w:r>
        <w:rPr>
          <w:sz w:val="20"/>
          <w:szCs w:val="20"/>
        </w:rPr>
        <w:t>’s grant application for $500 from the grants budget line</w:t>
      </w:r>
    </w:p>
    <w:p w14:paraId="4C2642DB" w14:textId="36522E6F" w:rsidR="001F57EC" w:rsidRPr="00F760AF" w:rsidRDefault="001F57EC" w:rsidP="001F5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>Mover</w:t>
      </w:r>
      <w:r w:rsidRPr="00F760AF">
        <w:rPr>
          <w:sz w:val="20"/>
          <w:szCs w:val="20"/>
        </w:rPr>
        <w:t xml:space="preserve">: Marcie Di Bartolomeo </w:t>
      </w:r>
      <w:r w:rsidRPr="00F760AF">
        <w:rPr>
          <w:b/>
          <w:bCs/>
          <w:sz w:val="20"/>
          <w:szCs w:val="20"/>
        </w:rPr>
        <w:t>Seconder</w:t>
      </w:r>
      <w:r w:rsidRPr="00F760AF">
        <w:rPr>
          <w:sz w:val="20"/>
          <w:szCs w:val="20"/>
        </w:rPr>
        <w:t>:</w:t>
      </w:r>
      <w:r>
        <w:rPr>
          <w:sz w:val="20"/>
          <w:szCs w:val="20"/>
        </w:rPr>
        <w:t xml:space="preserve"> Leah Bourne</w:t>
      </w:r>
    </w:p>
    <w:p w14:paraId="72DFB521" w14:textId="77777777" w:rsidR="001F57EC" w:rsidRPr="00F760AF" w:rsidRDefault="001F57EC" w:rsidP="001F5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F760AF">
        <w:rPr>
          <w:sz w:val="20"/>
          <w:szCs w:val="20"/>
          <w:lang w:val="en-GB"/>
        </w:rPr>
        <w:t>CARRIED WITHOUT DISSENT</w:t>
      </w:r>
    </w:p>
    <w:p w14:paraId="1ED11938" w14:textId="73631FB1" w:rsidR="001F57EC" w:rsidRDefault="001F57EC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</w:p>
    <w:p w14:paraId="3D4FD49C" w14:textId="142CBB53" w:rsidR="001F57EC" w:rsidRPr="00F760AF" w:rsidRDefault="001F57EC" w:rsidP="001F5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 xml:space="preserve">Motion: </w:t>
      </w:r>
      <w:r w:rsidRPr="00F760AF">
        <w:rPr>
          <w:sz w:val="20"/>
          <w:szCs w:val="20"/>
        </w:rPr>
        <w:t xml:space="preserve">To approve </w:t>
      </w:r>
      <w:r>
        <w:rPr>
          <w:sz w:val="20"/>
          <w:szCs w:val="20"/>
        </w:rPr>
        <w:t>Maggie</w:t>
      </w:r>
      <w:r w:rsidR="009674A8">
        <w:rPr>
          <w:sz w:val="20"/>
          <w:szCs w:val="20"/>
        </w:rPr>
        <w:t xml:space="preserve"> Slater</w:t>
      </w:r>
      <w:r>
        <w:rPr>
          <w:sz w:val="20"/>
          <w:szCs w:val="20"/>
        </w:rPr>
        <w:t>’s grant application for $500 from the grants budget line</w:t>
      </w:r>
    </w:p>
    <w:p w14:paraId="3A9C3572" w14:textId="77777777" w:rsidR="001F57EC" w:rsidRPr="00F760AF" w:rsidRDefault="001F57EC" w:rsidP="001F5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F760AF">
        <w:rPr>
          <w:b/>
          <w:bCs/>
          <w:sz w:val="20"/>
          <w:szCs w:val="20"/>
        </w:rPr>
        <w:t>Mover</w:t>
      </w:r>
      <w:r w:rsidRPr="00F760AF">
        <w:rPr>
          <w:sz w:val="20"/>
          <w:szCs w:val="20"/>
        </w:rPr>
        <w:t xml:space="preserve">: Marcie Di Bartolomeo </w:t>
      </w:r>
      <w:r w:rsidRPr="00F760AF">
        <w:rPr>
          <w:b/>
          <w:bCs/>
          <w:sz w:val="20"/>
          <w:szCs w:val="20"/>
        </w:rPr>
        <w:t>Seconder</w:t>
      </w:r>
      <w:r w:rsidRPr="00F760AF">
        <w:rPr>
          <w:sz w:val="20"/>
          <w:szCs w:val="20"/>
        </w:rPr>
        <w:t>:</w:t>
      </w:r>
      <w:r>
        <w:rPr>
          <w:sz w:val="20"/>
          <w:szCs w:val="20"/>
        </w:rPr>
        <w:t xml:space="preserve"> Leah Bourne</w:t>
      </w:r>
    </w:p>
    <w:p w14:paraId="3CC3C455" w14:textId="481D4BF5" w:rsidR="001F57EC" w:rsidRPr="00F760AF" w:rsidRDefault="001F57EC" w:rsidP="00F760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F760AF">
        <w:rPr>
          <w:sz w:val="20"/>
          <w:szCs w:val="20"/>
          <w:lang w:val="en-GB"/>
        </w:rPr>
        <w:t>CARRIED WITHOUT DISSENT</w:t>
      </w:r>
    </w:p>
    <w:p w14:paraId="13965E50" w14:textId="77777777" w:rsidR="00F760AF" w:rsidRDefault="00F760AF" w:rsidP="00F760AF">
      <w:pPr>
        <w:pStyle w:val="ListParagraph"/>
        <w:spacing w:before="120"/>
        <w:ind w:left="360"/>
        <w:rPr>
          <w:b/>
          <w:sz w:val="20"/>
          <w:szCs w:val="20"/>
        </w:rPr>
      </w:pPr>
    </w:p>
    <w:p w14:paraId="0264EFDC" w14:textId="5D2812EF" w:rsidR="00BD32F8" w:rsidRPr="00195A48" w:rsidRDefault="008E282B" w:rsidP="0063083F">
      <w:pPr>
        <w:keepNext/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on Notice</w:t>
      </w:r>
    </w:p>
    <w:p w14:paraId="7A04E74E" w14:textId="1E23C95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e $</w:t>
      </w:r>
      <w:r w:rsidR="00933682">
        <w:rPr>
          <w:sz w:val="20"/>
          <w:szCs w:val="20"/>
        </w:rPr>
        <w:t>120</w:t>
      </w:r>
      <w:r w:rsidRPr="00195A48">
        <w:rPr>
          <w:sz w:val="20"/>
          <w:szCs w:val="20"/>
        </w:rPr>
        <w:t xml:space="preserve"> from the Special Projects and Events budget line </w:t>
      </w:r>
      <w:r w:rsidR="00AA588B" w:rsidRPr="00195A48">
        <w:rPr>
          <w:sz w:val="20"/>
          <w:szCs w:val="20"/>
        </w:rPr>
        <w:t>to cover</w:t>
      </w:r>
      <w:r w:rsidRPr="00195A48">
        <w:rPr>
          <w:sz w:val="20"/>
          <w:szCs w:val="20"/>
        </w:rPr>
        <w:t xml:space="preserve"> the </w:t>
      </w:r>
      <w:r w:rsidR="00933682" w:rsidRPr="00933682">
        <w:rPr>
          <w:sz w:val="20"/>
          <w:szCs w:val="20"/>
        </w:rPr>
        <w:t>projector hire at Tastings Launch</w:t>
      </w:r>
    </w:p>
    <w:p w14:paraId="292A8776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5F9B718A" w14:textId="2EBC05C0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slie Ho</w:t>
      </w:r>
    </w:p>
    <w:p w14:paraId="695F9365" w14:textId="59949ABC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12A688D9" w14:textId="77777777" w:rsidR="000D7009" w:rsidRPr="00195A48" w:rsidRDefault="000D7009" w:rsidP="000D7009"/>
    <w:p w14:paraId="19DCA9AD" w14:textId="2DFB6B04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lastRenderedPageBreak/>
        <w:t xml:space="preserve">Motion: </w:t>
      </w:r>
      <w:r w:rsidRPr="00195A48">
        <w:rPr>
          <w:sz w:val="20"/>
          <w:szCs w:val="20"/>
        </w:rPr>
        <w:t>To approve $</w:t>
      </w:r>
      <w:r w:rsidR="00933682">
        <w:rPr>
          <w:sz w:val="20"/>
          <w:szCs w:val="20"/>
        </w:rPr>
        <w:t>750</w:t>
      </w:r>
      <w:r w:rsidRPr="00195A48">
        <w:rPr>
          <w:sz w:val="20"/>
          <w:szCs w:val="20"/>
        </w:rPr>
        <w:t xml:space="preserve"> from the Special Projects and Events budget line </w:t>
      </w:r>
      <w:r w:rsidR="00933682">
        <w:rPr>
          <w:sz w:val="20"/>
          <w:szCs w:val="20"/>
        </w:rPr>
        <w:t xml:space="preserve">for the speaker fees </w:t>
      </w:r>
      <w:r w:rsidR="007B7D41">
        <w:rPr>
          <w:sz w:val="20"/>
          <w:szCs w:val="20"/>
        </w:rPr>
        <w:t>for t</w:t>
      </w:r>
      <w:r w:rsidR="00933682">
        <w:rPr>
          <w:sz w:val="20"/>
          <w:szCs w:val="20"/>
        </w:rPr>
        <w:t xml:space="preserve">he UMMTA &amp; Creative Arts Collaborative </w:t>
      </w:r>
      <w:r w:rsidR="007B7D41">
        <w:rPr>
          <w:sz w:val="20"/>
          <w:szCs w:val="20"/>
        </w:rPr>
        <w:t>Musical Theatre “The Writer” Workshop</w:t>
      </w:r>
    </w:p>
    <w:p w14:paraId="41661835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04BB723D" w14:textId="6763A555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="001F57EC" w:rsidRPr="00195A48">
        <w:rPr>
          <w:b/>
          <w:bCs/>
          <w:sz w:val="20"/>
          <w:szCs w:val="20"/>
        </w:rPr>
        <w:t>Seconder</w:t>
      </w:r>
      <w:r w:rsidR="001F57EC"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ah Bourne</w:t>
      </w:r>
    </w:p>
    <w:p w14:paraId="261A3E7E" w14:textId="2CDCED82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57DC2151" w14:textId="77777777" w:rsidR="000D7009" w:rsidRPr="00195A48" w:rsidRDefault="000D7009" w:rsidP="000D7009"/>
    <w:p w14:paraId="32F70D73" w14:textId="42BC0B0C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</w:t>
      </w:r>
      <w:r w:rsidR="007B7D41">
        <w:rPr>
          <w:sz w:val="20"/>
          <w:szCs w:val="20"/>
        </w:rPr>
        <w:t xml:space="preserve">e an additional $50 </w:t>
      </w:r>
      <w:r w:rsidRPr="00195A48">
        <w:rPr>
          <w:sz w:val="20"/>
          <w:szCs w:val="20"/>
        </w:rPr>
        <w:t xml:space="preserve">from the Special Projects and Events budget line </w:t>
      </w:r>
      <w:r w:rsidR="007B7D41">
        <w:rPr>
          <w:sz w:val="20"/>
          <w:szCs w:val="20"/>
        </w:rPr>
        <w:t>for the Creative Arts Award being presented at the UHT Awards Night</w:t>
      </w:r>
    </w:p>
    <w:p w14:paraId="4ACBB344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03A92447" w14:textId="68FD91A0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="001F57EC" w:rsidRPr="00195A48">
        <w:rPr>
          <w:b/>
          <w:bCs/>
          <w:sz w:val="20"/>
          <w:szCs w:val="20"/>
        </w:rPr>
        <w:t>Seconder</w:t>
      </w:r>
      <w:r w:rsidR="001F57EC"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slie Ho</w:t>
      </w:r>
    </w:p>
    <w:p w14:paraId="0AE172D7" w14:textId="32906A2C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30467E02" w14:textId="6919C906" w:rsidR="000D7009" w:rsidRDefault="000D7009" w:rsidP="000D7009"/>
    <w:p w14:paraId="7D1FA540" w14:textId="26180459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>
        <w:rPr>
          <w:sz w:val="20"/>
          <w:szCs w:val="20"/>
        </w:rPr>
        <w:t xml:space="preserve">an additional </w:t>
      </w:r>
      <w:r w:rsidRPr="00195A48">
        <w:rPr>
          <w:sz w:val="20"/>
          <w:szCs w:val="20"/>
        </w:rPr>
        <w:t>$</w:t>
      </w:r>
      <w:r>
        <w:rPr>
          <w:sz w:val="20"/>
          <w:szCs w:val="20"/>
        </w:rPr>
        <w:t xml:space="preserve">300 </w:t>
      </w:r>
      <w:r w:rsidRPr="00195A48">
        <w:rPr>
          <w:sz w:val="20"/>
          <w:szCs w:val="20"/>
        </w:rPr>
        <w:t xml:space="preserve">from the Special Projects and Events budget line for </w:t>
      </w:r>
      <w:r>
        <w:rPr>
          <w:sz w:val="20"/>
          <w:szCs w:val="20"/>
        </w:rPr>
        <w:t>Above Water social media boosting</w:t>
      </w:r>
    </w:p>
    <w:p w14:paraId="42137815" w14:textId="77777777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7FF2882E" w14:textId="252244D7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ah Bourne</w:t>
      </w:r>
    </w:p>
    <w:p w14:paraId="165F42A7" w14:textId="74CA8E3C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1BAAA8EF" w14:textId="77777777" w:rsidR="00F1049E" w:rsidRPr="00195A48" w:rsidRDefault="00F1049E" w:rsidP="000D7009"/>
    <w:p w14:paraId="1B5CE06E" w14:textId="6715A0EB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 w:rsidR="007B7D41">
        <w:rPr>
          <w:sz w:val="20"/>
          <w:szCs w:val="20"/>
        </w:rPr>
        <w:t xml:space="preserve">an additional </w:t>
      </w:r>
      <w:r w:rsidRPr="00195A48">
        <w:rPr>
          <w:sz w:val="20"/>
          <w:szCs w:val="20"/>
        </w:rPr>
        <w:t>$</w:t>
      </w:r>
      <w:r w:rsidR="007B7D41">
        <w:rPr>
          <w:sz w:val="20"/>
          <w:szCs w:val="20"/>
        </w:rPr>
        <w:t xml:space="preserve">250 </w:t>
      </w:r>
      <w:r w:rsidRPr="00195A48">
        <w:rPr>
          <w:sz w:val="20"/>
          <w:szCs w:val="20"/>
        </w:rPr>
        <w:t xml:space="preserve">from the Special Projects and Events budget line for </w:t>
      </w:r>
      <w:r w:rsidR="007B7D41">
        <w:rPr>
          <w:sz w:val="20"/>
          <w:szCs w:val="20"/>
        </w:rPr>
        <w:t>Above Water Awards being presented at the UMSU Media x Creative Arts Above Water Launch</w:t>
      </w:r>
    </w:p>
    <w:p w14:paraId="551A9D4C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7911556E" w14:textId="4D069390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slie Ho</w:t>
      </w:r>
    </w:p>
    <w:p w14:paraId="29076196" w14:textId="2EB7C2A6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25B1E500" w14:textId="38349B64" w:rsidR="000D7009" w:rsidRDefault="000D7009" w:rsidP="0063083F">
      <w:pPr>
        <w:spacing w:before="120"/>
        <w:rPr>
          <w:b/>
          <w:sz w:val="20"/>
          <w:szCs w:val="20"/>
        </w:rPr>
      </w:pPr>
    </w:p>
    <w:p w14:paraId="31A28073" w14:textId="19F348C5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>
        <w:rPr>
          <w:sz w:val="20"/>
          <w:szCs w:val="20"/>
        </w:rPr>
        <w:t xml:space="preserve">$150 </w:t>
      </w:r>
      <w:r w:rsidRPr="00195A48">
        <w:rPr>
          <w:sz w:val="20"/>
          <w:szCs w:val="20"/>
        </w:rPr>
        <w:t xml:space="preserve">from the Special Projects and Events budget line for </w:t>
      </w:r>
      <w:r>
        <w:rPr>
          <w:sz w:val="20"/>
          <w:szCs w:val="20"/>
        </w:rPr>
        <w:t>gift card vouchers for the Above Water judging panel</w:t>
      </w:r>
    </w:p>
    <w:p w14:paraId="422698EA" w14:textId="77777777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5DC51A61" w14:textId="33FAAE19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ah Bourne</w:t>
      </w:r>
    </w:p>
    <w:p w14:paraId="6D91DF1E" w14:textId="32F5B78B" w:rsidR="00F1049E" w:rsidRPr="00195A48" w:rsidRDefault="00F1049E" w:rsidP="00F104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795B2202" w14:textId="77777777" w:rsidR="00F1049E" w:rsidRPr="00195A48" w:rsidRDefault="00F1049E" w:rsidP="0063083F">
      <w:pPr>
        <w:spacing w:before="120"/>
        <w:rPr>
          <w:b/>
          <w:sz w:val="20"/>
          <w:szCs w:val="20"/>
        </w:rPr>
      </w:pPr>
    </w:p>
    <w:p w14:paraId="7E9AFCA8" w14:textId="21664A48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e $</w:t>
      </w:r>
      <w:r w:rsidR="007B7D41">
        <w:rPr>
          <w:sz w:val="20"/>
          <w:szCs w:val="20"/>
        </w:rPr>
        <w:t>3000</w:t>
      </w:r>
      <w:r w:rsidRPr="00195A48">
        <w:rPr>
          <w:sz w:val="20"/>
          <w:szCs w:val="20"/>
        </w:rPr>
        <w:t xml:space="preserve"> from the Special Projects and Events budget line to </w:t>
      </w:r>
      <w:r w:rsidR="007B7D41">
        <w:rPr>
          <w:sz w:val="20"/>
          <w:szCs w:val="20"/>
        </w:rPr>
        <w:t>cover expenditure relating to the rescheduled Above Water Launch at Ida Bar</w:t>
      </w:r>
    </w:p>
    <w:p w14:paraId="1ADBBE7B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7B273B7D" w14:textId="6E254D8A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="001F57EC" w:rsidRPr="00195A48">
        <w:rPr>
          <w:b/>
          <w:bCs/>
          <w:sz w:val="20"/>
          <w:szCs w:val="20"/>
        </w:rPr>
        <w:t>Seconder</w:t>
      </w:r>
      <w:r w:rsidR="001F57EC" w:rsidRPr="00195A48">
        <w:rPr>
          <w:sz w:val="20"/>
          <w:szCs w:val="20"/>
        </w:rPr>
        <w:t>:</w:t>
      </w:r>
      <w:r w:rsidR="001F57EC">
        <w:rPr>
          <w:sz w:val="20"/>
          <w:szCs w:val="20"/>
        </w:rPr>
        <w:t xml:space="preserve"> Leslie Ho</w:t>
      </w:r>
    </w:p>
    <w:p w14:paraId="2B221D34" w14:textId="178F2DC2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7275BED3" w14:textId="3D6ADABA" w:rsidR="008A1488" w:rsidRPr="00195A48" w:rsidRDefault="008A1488" w:rsidP="0063083F">
      <w:pPr>
        <w:spacing w:before="120"/>
        <w:rPr>
          <w:b/>
          <w:sz w:val="20"/>
          <w:szCs w:val="20"/>
        </w:rPr>
      </w:pPr>
    </w:p>
    <w:p w14:paraId="5A6BE64F" w14:textId="1AEDBC40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 w:rsidR="007B7D41">
        <w:rPr>
          <w:sz w:val="20"/>
          <w:szCs w:val="20"/>
        </w:rPr>
        <w:t>reallocate</w:t>
      </w:r>
      <w:r w:rsidRPr="00195A48">
        <w:rPr>
          <w:sz w:val="20"/>
          <w:szCs w:val="20"/>
        </w:rPr>
        <w:t xml:space="preserve"> $</w:t>
      </w:r>
      <w:r w:rsidR="007B7D41">
        <w:rPr>
          <w:sz w:val="20"/>
          <w:szCs w:val="20"/>
        </w:rPr>
        <w:t>2</w:t>
      </w:r>
      <w:r w:rsidR="009674A8">
        <w:rPr>
          <w:sz w:val="20"/>
          <w:szCs w:val="20"/>
        </w:rPr>
        <w:t>8</w:t>
      </w:r>
      <w:r w:rsidR="007B7D41">
        <w:rPr>
          <w:sz w:val="20"/>
          <w:szCs w:val="20"/>
        </w:rPr>
        <w:t>00</w:t>
      </w:r>
      <w:r w:rsidRPr="00195A48">
        <w:rPr>
          <w:sz w:val="20"/>
          <w:szCs w:val="20"/>
        </w:rPr>
        <w:t xml:space="preserve"> from the Tastings budget line to </w:t>
      </w:r>
      <w:r w:rsidR="007B7D41">
        <w:rPr>
          <w:sz w:val="20"/>
          <w:szCs w:val="20"/>
        </w:rPr>
        <w:t>the Grants budget line</w:t>
      </w:r>
    </w:p>
    <w:p w14:paraId="786F4787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6017F649" w14:textId="11D01B01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proofErr w:type="gramStart"/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9674A8">
        <w:rPr>
          <w:sz w:val="20"/>
          <w:szCs w:val="20"/>
        </w:rPr>
        <w:t>Leah</w:t>
      </w:r>
      <w:proofErr w:type="gramEnd"/>
      <w:r w:rsidR="009674A8">
        <w:rPr>
          <w:sz w:val="20"/>
          <w:szCs w:val="20"/>
        </w:rPr>
        <w:t xml:space="preserve"> Bourne</w:t>
      </w:r>
    </w:p>
    <w:p w14:paraId="12502C42" w14:textId="315E24F4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19259C6C" w14:textId="438A895E" w:rsidR="003B086F" w:rsidRDefault="003B086F" w:rsidP="0063083F">
      <w:pPr>
        <w:spacing w:before="120"/>
        <w:rPr>
          <w:b/>
          <w:sz w:val="20"/>
          <w:szCs w:val="20"/>
        </w:rPr>
      </w:pPr>
    </w:p>
    <w:p w14:paraId="79D03A89" w14:textId="20222696" w:rsidR="00064FDA" w:rsidRPr="00195A48" w:rsidRDefault="00064FDA" w:rsidP="00064FD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>approve $250 from the Tastings budget line for gift card vouchers for Student Artist Spotlight submissions for semester 2 that were presented as part of Tastings Tak</w:t>
      </w:r>
      <w:r w:rsidR="009674A8">
        <w:rPr>
          <w:sz w:val="20"/>
          <w:szCs w:val="20"/>
        </w:rPr>
        <w:t>e</w:t>
      </w:r>
      <w:r>
        <w:rPr>
          <w:sz w:val="20"/>
          <w:szCs w:val="20"/>
        </w:rPr>
        <w:t>over in the GPG</w:t>
      </w:r>
    </w:p>
    <w:p w14:paraId="44629241" w14:textId="77777777" w:rsidR="00064FDA" w:rsidRPr="00195A48" w:rsidRDefault="00064FDA" w:rsidP="00064FD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1491A474" w14:textId="5CE338E4" w:rsidR="00064FDA" w:rsidRPr="00195A48" w:rsidRDefault="00064FDA" w:rsidP="00064FD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9674A8">
        <w:rPr>
          <w:sz w:val="20"/>
          <w:szCs w:val="20"/>
        </w:rPr>
        <w:t xml:space="preserve"> Leslie Ho</w:t>
      </w:r>
    </w:p>
    <w:p w14:paraId="325EABA4" w14:textId="77A8C1DD" w:rsidR="00064FDA" w:rsidRPr="00195A48" w:rsidRDefault="00064FDA" w:rsidP="00064FD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34C4B7E9" w14:textId="77777777" w:rsidR="00064FDA" w:rsidRDefault="00064FDA" w:rsidP="0063083F">
      <w:pPr>
        <w:spacing w:before="120"/>
        <w:rPr>
          <w:b/>
          <w:sz w:val="20"/>
          <w:szCs w:val="20"/>
        </w:rPr>
      </w:pPr>
    </w:p>
    <w:p w14:paraId="24507CC2" w14:textId="265EE827" w:rsidR="008A1488" w:rsidRPr="00195A48" w:rsidRDefault="00243F56" w:rsidP="0063083F">
      <w:pPr>
        <w:pStyle w:val="ListParagraph"/>
        <w:numPr>
          <w:ilvl w:val="0"/>
          <w:numId w:val="1"/>
        </w:numPr>
        <w:spacing w:before="120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Without Notice</w:t>
      </w:r>
    </w:p>
    <w:p w14:paraId="718584C2" w14:textId="78EB3727" w:rsidR="009674A8" w:rsidRPr="009674A8" w:rsidRDefault="008E282B" w:rsidP="009674A8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lastRenderedPageBreak/>
        <w:t>Other Business</w:t>
      </w:r>
    </w:p>
    <w:p w14:paraId="158D8141" w14:textId="2A2FB64E" w:rsidR="001538E7" w:rsidRDefault="008E282B" w:rsidP="001538E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Next Meeting</w:t>
      </w:r>
      <w:r w:rsidR="009674A8">
        <w:rPr>
          <w:b/>
          <w:sz w:val="20"/>
          <w:szCs w:val="20"/>
        </w:rPr>
        <w:t xml:space="preserve"> </w:t>
      </w:r>
    </w:p>
    <w:p w14:paraId="03719F7D" w14:textId="45C5E838" w:rsidR="009674A8" w:rsidRPr="009674A8" w:rsidRDefault="009674A8" w:rsidP="009674A8">
      <w:pPr>
        <w:spacing w:before="120"/>
        <w:ind w:left="720"/>
        <w:rPr>
          <w:bCs/>
          <w:sz w:val="20"/>
          <w:szCs w:val="20"/>
        </w:rPr>
      </w:pPr>
      <w:r w:rsidRPr="009674A8">
        <w:rPr>
          <w:bCs/>
          <w:sz w:val="20"/>
          <w:szCs w:val="20"/>
        </w:rPr>
        <w:t>Will be scheduled after exam</w:t>
      </w:r>
    </w:p>
    <w:p w14:paraId="6D9F2F17" w14:textId="2808A8C0" w:rsidR="00243F56" w:rsidRDefault="008E282B" w:rsidP="00510510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Clos</w:t>
      </w:r>
      <w:r w:rsidR="00A77669" w:rsidRPr="00195A48">
        <w:rPr>
          <w:b/>
          <w:sz w:val="20"/>
          <w:szCs w:val="20"/>
        </w:rPr>
        <w:t>e</w:t>
      </w:r>
      <w:r w:rsidR="009674A8">
        <w:rPr>
          <w:b/>
          <w:sz w:val="20"/>
          <w:szCs w:val="20"/>
        </w:rPr>
        <w:t xml:space="preserve"> </w:t>
      </w:r>
      <w:r w:rsidR="009674A8" w:rsidRPr="009674A8">
        <w:rPr>
          <w:bCs/>
          <w:sz w:val="20"/>
          <w:szCs w:val="20"/>
        </w:rPr>
        <w:t>at 7:21pm</w:t>
      </w:r>
    </w:p>
    <w:p w14:paraId="13F59E68" w14:textId="77777777" w:rsidR="009674A8" w:rsidRPr="00195A48" w:rsidRDefault="009674A8" w:rsidP="009674A8">
      <w:pPr>
        <w:spacing w:before="120"/>
        <w:ind w:left="720"/>
        <w:rPr>
          <w:b/>
          <w:sz w:val="20"/>
          <w:szCs w:val="20"/>
        </w:rPr>
      </w:pPr>
    </w:p>
    <w:sectPr w:rsidR="009674A8" w:rsidRPr="00195A48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ED32F" w14:textId="77777777" w:rsidR="00027950" w:rsidRDefault="00027950">
      <w:r>
        <w:separator/>
      </w:r>
    </w:p>
  </w:endnote>
  <w:endnote w:type="continuationSeparator" w:id="0">
    <w:p w14:paraId="492BD07F" w14:textId="77777777" w:rsidR="00027950" w:rsidRDefault="00027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INMittelschrift Alternate">
    <w:altName w:val="Calibri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7B8D7" w14:textId="77777777" w:rsidR="00F8448E" w:rsidRPr="008421DB" w:rsidRDefault="006F5AFC" w:rsidP="002F0DAA">
    <w:pPr>
      <w:pStyle w:val="Footer"/>
      <w:pBdr>
        <w:top w:val="single" w:sz="4" w:space="1" w:color="auto"/>
      </w:pBdr>
      <w:jc w:val="center"/>
      <w:rPr>
        <w:rFonts w:ascii="DINMittelschrift Alternate" w:hAnsi="DINMittelschrift Alternate" w:hint="eastAsia"/>
        <w:sz w:val="20"/>
        <w:szCs w:val="20"/>
      </w:rPr>
    </w:pPr>
    <w:r w:rsidRPr="008421DB">
      <w:rPr>
        <w:rFonts w:ascii="DINMittelschrift Alternate" w:hAnsi="DINMittelschrift Alternate"/>
        <w:sz w:val="20"/>
        <w:szCs w:val="20"/>
      </w:rPr>
      <w:t xml:space="preserve">Page 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begin"/>
    </w:r>
    <w:r w:rsidRPr="008421DB">
      <w:rPr>
        <w:rStyle w:val="PageNumber"/>
        <w:rFonts w:ascii="DINMittelschrift Alternate" w:hAnsi="DINMittelschrift Alternate"/>
        <w:sz w:val="20"/>
        <w:szCs w:val="20"/>
      </w:rPr>
      <w:instrText xml:space="preserve"> PAGE </w:instrTex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separate"/>
    </w:r>
    <w:r>
      <w:rPr>
        <w:rStyle w:val="PageNumber"/>
        <w:rFonts w:ascii="DINMittelschrift Alternate" w:hAnsi="DINMittelschrift Alternate"/>
        <w:noProof/>
        <w:sz w:val="20"/>
        <w:szCs w:val="20"/>
      </w:rPr>
      <w:t>3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8F22B" w14:textId="77777777" w:rsidR="00027950" w:rsidRDefault="00027950">
      <w:r>
        <w:separator/>
      </w:r>
    </w:p>
  </w:footnote>
  <w:footnote w:type="continuationSeparator" w:id="0">
    <w:p w14:paraId="1B72ACBD" w14:textId="77777777" w:rsidR="00027950" w:rsidRDefault="00027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8AB"/>
    <w:multiLevelType w:val="hybridMultilevel"/>
    <w:tmpl w:val="933C100E"/>
    <w:lvl w:ilvl="0" w:tplc="87F085C6">
      <w:numFmt w:val="bullet"/>
      <w:lvlText w:val="-"/>
      <w:lvlJc w:val="left"/>
      <w:pPr>
        <w:ind w:left="180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BB15BB"/>
    <w:multiLevelType w:val="multilevel"/>
    <w:tmpl w:val="A35EFE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AE11E66"/>
    <w:multiLevelType w:val="hybridMultilevel"/>
    <w:tmpl w:val="27EABED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A8D2DE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A4943E24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3E4650E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8B5635"/>
    <w:multiLevelType w:val="multilevel"/>
    <w:tmpl w:val="EA64AD9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4" w15:restartNumberingAfterBreak="0">
    <w:nsid w:val="1FC73A86"/>
    <w:multiLevelType w:val="hybridMultilevel"/>
    <w:tmpl w:val="4A20FBAC"/>
    <w:lvl w:ilvl="0" w:tplc="954E6BCE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B75792"/>
    <w:multiLevelType w:val="multilevel"/>
    <w:tmpl w:val="8196F3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6" w15:restartNumberingAfterBreak="0">
    <w:nsid w:val="78883F8D"/>
    <w:multiLevelType w:val="multilevel"/>
    <w:tmpl w:val="F93274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num w:numId="1" w16cid:durableId="184681922">
    <w:abstractNumId w:val="2"/>
  </w:num>
  <w:num w:numId="2" w16cid:durableId="1356690668">
    <w:abstractNumId w:val="6"/>
  </w:num>
  <w:num w:numId="3" w16cid:durableId="1843861519">
    <w:abstractNumId w:val="0"/>
  </w:num>
  <w:num w:numId="4" w16cid:durableId="1157845758">
    <w:abstractNumId w:val="4"/>
  </w:num>
  <w:num w:numId="5" w16cid:durableId="2114550055">
    <w:abstractNumId w:val="1"/>
  </w:num>
  <w:num w:numId="6" w16cid:durableId="383454197">
    <w:abstractNumId w:val="5"/>
  </w:num>
  <w:num w:numId="7" w16cid:durableId="7004701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c0NzYyNrewNDJW0lEKTi0uzszPAykwrQUAHJVGGSwAAAA="/>
  </w:docVars>
  <w:rsids>
    <w:rsidRoot w:val="00B21565"/>
    <w:rsid w:val="00015547"/>
    <w:rsid w:val="00027950"/>
    <w:rsid w:val="00044ED4"/>
    <w:rsid w:val="000623A6"/>
    <w:rsid w:val="00064FDA"/>
    <w:rsid w:val="000725CA"/>
    <w:rsid w:val="000A5111"/>
    <w:rsid w:val="000D7009"/>
    <w:rsid w:val="000E0416"/>
    <w:rsid w:val="001538E7"/>
    <w:rsid w:val="00165D14"/>
    <w:rsid w:val="00195A48"/>
    <w:rsid w:val="00197ADB"/>
    <w:rsid w:val="001B3B4C"/>
    <w:rsid w:val="001D39EA"/>
    <w:rsid w:val="001E7DF3"/>
    <w:rsid w:val="001F12FA"/>
    <w:rsid w:val="001F57EC"/>
    <w:rsid w:val="001F5A95"/>
    <w:rsid w:val="00211DFD"/>
    <w:rsid w:val="00212F4F"/>
    <w:rsid w:val="002416CF"/>
    <w:rsid w:val="00243F56"/>
    <w:rsid w:val="002A68D0"/>
    <w:rsid w:val="002D60C1"/>
    <w:rsid w:val="002D72E8"/>
    <w:rsid w:val="00304D85"/>
    <w:rsid w:val="0031698A"/>
    <w:rsid w:val="00324C85"/>
    <w:rsid w:val="00334D77"/>
    <w:rsid w:val="00383B0D"/>
    <w:rsid w:val="003B086F"/>
    <w:rsid w:val="003B5725"/>
    <w:rsid w:val="003C1AAC"/>
    <w:rsid w:val="003C70A6"/>
    <w:rsid w:val="003F14E4"/>
    <w:rsid w:val="003F1D18"/>
    <w:rsid w:val="00426575"/>
    <w:rsid w:val="004532DE"/>
    <w:rsid w:val="00467BE7"/>
    <w:rsid w:val="00483CBF"/>
    <w:rsid w:val="004A0B06"/>
    <w:rsid w:val="004A2DFF"/>
    <w:rsid w:val="004A7CB7"/>
    <w:rsid w:val="004D4BB2"/>
    <w:rsid w:val="004D51E1"/>
    <w:rsid w:val="004F47D7"/>
    <w:rsid w:val="00510510"/>
    <w:rsid w:val="005324CE"/>
    <w:rsid w:val="00544021"/>
    <w:rsid w:val="00560DF1"/>
    <w:rsid w:val="00566CDC"/>
    <w:rsid w:val="005735C3"/>
    <w:rsid w:val="00593BFD"/>
    <w:rsid w:val="005A5D82"/>
    <w:rsid w:val="005E39EE"/>
    <w:rsid w:val="0063083F"/>
    <w:rsid w:val="00671B48"/>
    <w:rsid w:val="0067704D"/>
    <w:rsid w:val="00690499"/>
    <w:rsid w:val="006916DB"/>
    <w:rsid w:val="006963A6"/>
    <w:rsid w:val="006C0CC7"/>
    <w:rsid w:val="006F5AFC"/>
    <w:rsid w:val="00701286"/>
    <w:rsid w:val="00733B9C"/>
    <w:rsid w:val="00735D8C"/>
    <w:rsid w:val="0076649C"/>
    <w:rsid w:val="00774E7A"/>
    <w:rsid w:val="00796768"/>
    <w:rsid w:val="007B7D41"/>
    <w:rsid w:val="007D7A41"/>
    <w:rsid w:val="007F42AD"/>
    <w:rsid w:val="00850CCE"/>
    <w:rsid w:val="00861152"/>
    <w:rsid w:val="00881D17"/>
    <w:rsid w:val="00883A22"/>
    <w:rsid w:val="008910B7"/>
    <w:rsid w:val="008A1488"/>
    <w:rsid w:val="008A58C1"/>
    <w:rsid w:val="008A5CFA"/>
    <w:rsid w:val="008A659C"/>
    <w:rsid w:val="008C7808"/>
    <w:rsid w:val="008E0DFC"/>
    <w:rsid w:val="008E24C6"/>
    <w:rsid w:val="008E282B"/>
    <w:rsid w:val="00933682"/>
    <w:rsid w:val="00950669"/>
    <w:rsid w:val="009674A8"/>
    <w:rsid w:val="00967DA9"/>
    <w:rsid w:val="009823E3"/>
    <w:rsid w:val="00995F63"/>
    <w:rsid w:val="00A52195"/>
    <w:rsid w:val="00A63A67"/>
    <w:rsid w:val="00A77669"/>
    <w:rsid w:val="00AA308F"/>
    <w:rsid w:val="00AA588B"/>
    <w:rsid w:val="00AB239F"/>
    <w:rsid w:val="00AB3380"/>
    <w:rsid w:val="00AC63FF"/>
    <w:rsid w:val="00AC6E0C"/>
    <w:rsid w:val="00AF6EEB"/>
    <w:rsid w:val="00B0302D"/>
    <w:rsid w:val="00B04A1C"/>
    <w:rsid w:val="00B1092C"/>
    <w:rsid w:val="00B21565"/>
    <w:rsid w:val="00B30CE5"/>
    <w:rsid w:val="00B32B8C"/>
    <w:rsid w:val="00B71348"/>
    <w:rsid w:val="00B83A31"/>
    <w:rsid w:val="00BC30C4"/>
    <w:rsid w:val="00BC58C6"/>
    <w:rsid w:val="00BD2391"/>
    <w:rsid w:val="00BD32F8"/>
    <w:rsid w:val="00BE48A5"/>
    <w:rsid w:val="00BE5734"/>
    <w:rsid w:val="00BF48F2"/>
    <w:rsid w:val="00C265DB"/>
    <w:rsid w:val="00C36441"/>
    <w:rsid w:val="00C57454"/>
    <w:rsid w:val="00C73E74"/>
    <w:rsid w:val="00C92C62"/>
    <w:rsid w:val="00CA36E4"/>
    <w:rsid w:val="00CC2EF6"/>
    <w:rsid w:val="00CD5966"/>
    <w:rsid w:val="00CE2823"/>
    <w:rsid w:val="00D306C4"/>
    <w:rsid w:val="00D8730E"/>
    <w:rsid w:val="00DA3197"/>
    <w:rsid w:val="00DC3832"/>
    <w:rsid w:val="00DF7FA9"/>
    <w:rsid w:val="00E061E5"/>
    <w:rsid w:val="00E06E93"/>
    <w:rsid w:val="00E07C2B"/>
    <w:rsid w:val="00E239AA"/>
    <w:rsid w:val="00E35391"/>
    <w:rsid w:val="00E51E13"/>
    <w:rsid w:val="00E52896"/>
    <w:rsid w:val="00E633AC"/>
    <w:rsid w:val="00EC2486"/>
    <w:rsid w:val="00ED16B4"/>
    <w:rsid w:val="00ED5277"/>
    <w:rsid w:val="00F1049E"/>
    <w:rsid w:val="00F21039"/>
    <w:rsid w:val="00F760AF"/>
    <w:rsid w:val="00FA46DC"/>
    <w:rsid w:val="00FC66C8"/>
    <w:rsid w:val="00FD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E2D03"/>
  <w15:chartTrackingRefBased/>
  <w15:docId w15:val="{40EDE43A-B9FC-4EF2-A4EA-DFBFC1B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82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E282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E282B"/>
    <w:rPr>
      <w:rFonts w:ascii="Times New Roman" w:eastAsia="SimSun" w:hAnsi="Times New Roman" w:cs="Times New Roman"/>
      <w:sz w:val="24"/>
      <w:szCs w:val="24"/>
      <w:lang w:eastAsia="en-AU"/>
    </w:rPr>
  </w:style>
  <w:style w:type="character" w:styleId="PageNumber">
    <w:name w:val="page number"/>
    <w:basedOn w:val="DefaultParagraphFont"/>
    <w:rsid w:val="008E282B"/>
  </w:style>
  <w:style w:type="paragraph" w:styleId="NormalWeb">
    <w:name w:val="Normal (Web)"/>
    <w:basedOn w:val="Normal"/>
    <w:uiPriority w:val="99"/>
    <w:unhideWhenUsed/>
    <w:rsid w:val="008E282B"/>
    <w:pPr>
      <w:spacing w:before="100" w:beforeAutospacing="1" w:after="100" w:afterAutospacing="1"/>
    </w:pPr>
    <w:rPr>
      <w:lang w:eastAsia="zh-CN"/>
    </w:rPr>
  </w:style>
  <w:style w:type="paragraph" w:styleId="ListParagraph">
    <w:name w:val="List Paragraph"/>
    <w:basedOn w:val="Normal"/>
    <w:uiPriority w:val="34"/>
    <w:qFormat/>
    <w:rsid w:val="008E28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8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9AA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A6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61278-1BC6-4F13-A904-47D6CDBB4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85</Words>
  <Characters>4372</Characters>
  <Application>Microsoft Office Word</Application>
  <DocSecurity>0</DocSecurity>
  <Lines>135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0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 Zutshi</dc:creator>
  <cp:keywords/>
  <dc:description/>
  <cp:lastModifiedBy>Marcie Di Bartolomeo</cp:lastModifiedBy>
  <cp:revision>4</cp:revision>
  <dcterms:created xsi:type="dcterms:W3CDTF">2022-11-04T12:17:00Z</dcterms:created>
  <dcterms:modified xsi:type="dcterms:W3CDTF">2022-11-27T06:41:00Z</dcterms:modified>
  <cp:category/>
</cp:coreProperties>
</file>